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4180631E"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w:t>
            </w:r>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184624C2"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CF9A629"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77777777"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77777777"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1</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9</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77777777"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4</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7</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1</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5</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6</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7</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8</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0</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2</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3</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4</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77777777" w:rsidR="00D06259" w:rsidRPr="007B2606" w:rsidRDefault="00D06259" w:rsidP="007B2606">
            <w:pPr>
              <w:spacing w:line="480" w:lineRule="auto"/>
              <w:rPr>
                <w:rFonts w:ascii="Courier New" w:hAnsi="Courier New" w:cs="Courier New"/>
                <w:sz w:val="24"/>
                <w:szCs w:val="24"/>
                <w:lang w:val="en-US"/>
              </w:rPr>
            </w:pP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77777777" w:rsidR="00D06259" w:rsidRPr="007B2606" w:rsidRDefault="00D06259" w:rsidP="007B2606">
            <w:pPr>
              <w:spacing w:line="480" w:lineRule="auto"/>
              <w:rPr>
                <w:rFonts w:ascii="Courier New" w:hAnsi="Courier New" w:cs="Courier New"/>
                <w:sz w:val="24"/>
                <w:szCs w:val="24"/>
                <w:lang w:val="en-US"/>
              </w:rPr>
            </w:pP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6</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77777777"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77777777" w:rsidR="00216599" w:rsidRPr="007B2606" w:rsidRDefault="00216599" w:rsidP="003869D2">
            <w:pPr>
              <w:spacing w:line="480" w:lineRule="auto"/>
              <w:rPr>
                <w:rFonts w:ascii="Courier New" w:hAnsi="Courier New" w:cs="Courier New"/>
                <w:sz w:val="24"/>
                <w:szCs w:val="24"/>
                <w:lang w:val="en-US"/>
              </w:rPr>
            </w:pP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7777777" w:rsidR="00216599" w:rsidRPr="007B2606" w:rsidRDefault="00216599" w:rsidP="003869D2">
            <w:pPr>
              <w:spacing w:line="480" w:lineRule="auto"/>
              <w:rPr>
                <w:rFonts w:ascii="Courier New" w:hAnsi="Courier New" w:cs="Courier New"/>
                <w:sz w:val="24"/>
                <w:szCs w:val="24"/>
                <w:lang w:val="en-US"/>
              </w:rPr>
            </w:pP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77777777" w:rsidR="00216599" w:rsidRPr="007B2606" w:rsidRDefault="00216599" w:rsidP="003869D2">
            <w:pPr>
              <w:spacing w:line="480" w:lineRule="auto"/>
              <w:rPr>
                <w:rFonts w:ascii="Courier New" w:hAnsi="Courier New" w:cs="Courier New"/>
                <w:sz w:val="24"/>
                <w:szCs w:val="24"/>
                <w:lang w:val="en-US"/>
              </w:rPr>
            </w:pP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0A676722"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77777777" w:rsidR="00292E26" w:rsidRPr="007B2606" w:rsidRDefault="00292E26" w:rsidP="003869D2">
            <w:pPr>
              <w:spacing w:line="480" w:lineRule="auto"/>
              <w:rPr>
                <w:rFonts w:ascii="Courier New" w:hAnsi="Courier New" w:cs="Courier New"/>
                <w:sz w:val="24"/>
                <w:szCs w:val="24"/>
                <w:lang w:val="en-US"/>
              </w:rPr>
            </w:pP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77777777" w:rsidR="00292E26" w:rsidRPr="007B2606" w:rsidRDefault="00292E26" w:rsidP="003869D2">
            <w:pPr>
              <w:spacing w:line="480" w:lineRule="auto"/>
              <w:rPr>
                <w:rFonts w:ascii="Courier New" w:hAnsi="Courier New" w:cs="Courier New"/>
                <w:sz w:val="24"/>
                <w:szCs w:val="24"/>
                <w:lang w:val="en-US"/>
              </w:rPr>
            </w:pP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77777777" w:rsidR="00292E26" w:rsidRPr="007B2606" w:rsidRDefault="00292E26" w:rsidP="003869D2">
            <w:pPr>
              <w:spacing w:line="480" w:lineRule="auto"/>
              <w:rPr>
                <w:rFonts w:ascii="Courier New" w:hAnsi="Courier New" w:cs="Courier New"/>
                <w:sz w:val="24"/>
                <w:szCs w:val="24"/>
                <w:lang w:val="en-US"/>
              </w:rPr>
            </w:pP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77777777" w:rsidR="00292E26" w:rsidRPr="007B2606" w:rsidRDefault="00292E26" w:rsidP="003869D2">
            <w:pPr>
              <w:spacing w:line="480" w:lineRule="auto"/>
              <w:rPr>
                <w:rFonts w:ascii="Courier New" w:hAnsi="Courier New" w:cs="Courier New"/>
                <w:sz w:val="24"/>
                <w:szCs w:val="24"/>
                <w:lang w:val="en-US"/>
              </w:rPr>
            </w:pP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r w:rsidR="004C19CB">
        <w:rPr>
          <w:rFonts w:ascii="Courier New" w:hAnsi="Courier New" w:cs="Courier New"/>
          <w:sz w:val="24"/>
          <w:szCs w:val="24"/>
          <w:lang w:val="en-US"/>
        </w:rPr>
        <w:t xml:space="preserve">ELifeSur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r w:rsidR="00BE4CCA">
        <w:rPr>
          <w:rFonts w:ascii="Courier New" w:hAnsi="Courier New" w:cs="Courier New"/>
          <w:sz w:val="24"/>
          <w:szCs w:val="24"/>
          <w:lang w:val="en-US"/>
        </w:rPr>
        <w:t xml:space="preserve">ELifeSur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r w:rsidR="00BE4CCA">
        <w:rPr>
          <w:rFonts w:ascii="Courier New" w:hAnsi="Courier New" w:cs="Courier New"/>
          <w:sz w:val="24"/>
          <w:szCs w:val="24"/>
          <w:lang w:val="en-US"/>
        </w:rPr>
        <w:t>ELifeSure</w:t>
      </w:r>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ELifeSur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5CE0583C" w:rsidR="00F802CD" w:rsidRDefault="000E3328"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reate a feature that automatically generates a unique QR code for each agent, allowing applicants to scan it</w:t>
      </w:r>
      <w:r w:rsidR="004D5680">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ELifeSure</w:t>
      </w:r>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r w:rsidR="00912AF4">
        <w:rPr>
          <w:rFonts w:ascii="Courier New" w:hAnsi="Courier New" w:cs="Courier New"/>
          <w:sz w:val="24"/>
          <w:szCs w:val="24"/>
          <w:lang w:val="en-US"/>
        </w:rPr>
        <w:t xml:space="preserve">ELifeSur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r w:rsidR="0096332E">
        <w:rPr>
          <w:rFonts w:ascii="Courier New" w:hAnsi="Courier New" w:cs="Courier New"/>
          <w:sz w:val="24"/>
          <w:szCs w:val="24"/>
          <w:lang w:val="en-US"/>
        </w:rPr>
        <w:t xml:space="preserve">ELifeSur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r w:rsidR="007F3A3D">
        <w:rPr>
          <w:rFonts w:ascii="Courier New" w:hAnsi="Courier New" w:cs="Courier New"/>
          <w:b/>
          <w:bCs/>
          <w:color w:val="000000" w:themeColor="text1"/>
          <w:sz w:val="24"/>
          <w:szCs w:val="24"/>
        </w:rPr>
        <w:t>ELifeSur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r w:rsidR="003B5F15">
        <w:rPr>
          <w:rFonts w:ascii="Courier New" w:hAnsi="Courier New" w:cs="Courier New"/>
          <w:sz w:val="24"/>
          <w:szCs w:val="24"/>
          <w:lang w:val="en-US"/>
        </w:rPr>
        <w:t xml:space="preserve">ELifeSur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r w:rsidR="00934D7A">
        <w:rPr>
          <w:rFonts w:ascii="Courier New" w:hAnsi="Courier New" w:cs="Courier New"/>
          <w:sz w:val="24"/>
          <w:szCs w:val="24"/>
          <w:lang w:val="en-US"/>
        </w:rPr>
        <w:t>ELifeSure.</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Jayabalan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Jalagat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Kruteeka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Normalising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Shendag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explained by (Hotwani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 xml:space="preserve">As stated by (Aljuaid,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20F7E75C"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 xml:space="preserve">secure data handling. The researcher also documents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D78F7A9"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0B37A5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During the development phase, the researcher utilizes front-end and back-end frameworks to build the system. The </w:t>
      </w:r>
      <w:r w:rsidRPr="00633CE4">
        <w:rPr>
          <w:rFonts w:ascii="Courier New" w:hAnsi="Courier New" w:cs="Courier New"/>
          <w:sz w:val="24"/>
          <w:szCs w:val="24"/>
          <w:lang w:val="en-US"/>
        </w:rPr>
        <w:lastRenderedPageBreak/>
        <w:t xml:space="preserve">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3D187F1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 evaluates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w:t>
      </w:r>
      <w:r w:rsidRPr="00633CE4">
        <w:rPr>
          <w:rFonts w:ascii="Courier New" w:hAnsi="Courier New" w:cs="Courier New"/>
          <w:sz w:val="24"/>
          <w:szCs w:val="24"/>
          <w:lang w:val="en-US"/>
        </w:rPr>
        <w:lastRenderedPageBreak/>
        <w:t xml:space="preserve">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CEB48C3"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 collects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lastRenderedPageBreak/>
        <w:drawing>
          <wp:anchor distT="0" distB="0" distL="114300" distR="114300" simplePos="0" relativeHeight="251683840" behindDoc="1" locked="0" layoutInCell="1" allowOverlap="1" wp14:anchorId="241735EC" wp14:editId="69B31CFD">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Provide a submission mechanism for applicants to formally submit </w:t>
            </w:r>
            <w:r w:rsidRPr="00F005AE">
              <w:rPr>
                <w:rFonts w:ascii="Courier New" w:hAnsi="Courier New" w:cs="Courier New"/>
                <w:sz w:val="24"/>
                <w:szCs w:val="24"/>
              </w:rPr>
              <w:lastRenderedPageBreak/>
              <w:t>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lastRenderedPageBreak/>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F50D602" wp14:editId="25A5EE49">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w:t>
      </w:r>
      <w:r w:rsidRPr="00265279">
        <w:rPr>
          <w:rFonts w:ascii="Courier New" w:hAnsi="Courier New" w:cs="Courier New"/>
          <w:sz w:val="24"/>
          <w:szCs w:val="24"/>
          <w:lang w:val="en-US"/>
        </w:rPr>
        <w:lastRenderedPageBreak/>
        <w:t>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77777777" w:rsidR="00615CB3" w:rsidRDefault="00615CB3" w:rsidP="006A3486">
      <w:pPr>
        <w:spacing w:line="480" w:lineRule="auto"/>
        <w:ind w:firstLine="720"/>
        <w:jc w:val="both"/>
        <w:rPr>
          <w:rFonts w:ascii="Courier New" w:hAnsi="Courier New" w:cs="Courier New"/>
          <w:sz w:val="24"/>
          <w:szCs w:val="24"/>
          <w:lang w:val="en-US"/>
        </w:rPr>
      </w:pP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sz w:val="24"/>
          <w:szCs w:val="24"/>
          <w:lang w:val="en-US"/>
        </w:rPr>
      </w:pPr>
    </w:p>
    <w:p w14:paraId="4428B45F" w14:textId="77777777" w:rsidR="00741BEA" w:rsidRDefault="00741BEA"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w:t>
      </w:r>
      <w:r w:rsidRPr="002C5196">
        <w:rPr>
          <w:rFonts w:ascii="Courier New" w:hAnsi="Courier New" w:cs="Courier New"/>
          <w:sz w:val="24"/>
          <w:szCs w:val="24"/>
          <w:lang w:val="en-US"/>
        </w:rPr>
        <w:lastRenderedPageBreak/>
        <w:t>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63630205" w14:textId="77777777" w:rsidR="00904EC5" w:rsidRDefault="00904EC5" w:rsidP="00FD1C61">
      <w:pPr>
        <w:spacing w:line="480" w:lineRule="auto"/>
        <w:jc w:val="both"/>
        <w:rPr>
          <w:rFonts w:ascii="Courier New" w:hAnsi="Courier New" w:cs="Courier New"/>
          <w:sz w:val="24"/>
          <w:szCs w:val="24"/>
          <w:lang w:val="en-US"/>
        </w:rPr>
      </w:pPr>
    </w:p>
    <w:p w14:paraId="3CC44C91" w14:textId="77777777" w:rsidR="00904EC5" w:rsidRDefault="00904EC5" w:rsidP="00FD1C61">
      <w:pPr>
        <w:spacing w:line="480" w:lineRule="auto"/>
        <w:jc w:val="both"/>
        <w:rPr>
          <w:rFonts w:ascii="Courier New" w:hAnsi="Courier New" w:cs="Courier New"/>
          <w:sz w:val="24"/>
          <w:szCs w:val="24"/>
          <w:lang w:val="en-US"/>
        </w:rPr>
      </w:pPr>
    </w:p>
    <w:p w14:paraId="6EAA8C35" w14:textId="77777777" w:rsidR="00904EC5" w:rsidRDefault="00904EC5" w:rsidP="00FD1C61">
      <w:pPr>
        <w:spacing w:line="480" w:lineRule="auto"/>
        <w:jc w:val="both"/>
        <w:rPr>
          <w:rFonts w:ascii="Courier New" w:hAnsi="Courier New" w:cs="Courier New"/>
          <w:sz w:val="24"/>
          <w:szCs w:val="24"/>
          <w:lang w:val="en-US"/>
        </w:rPr>
      </w:pPr>
    </w:p>
    <w:p w14:paraId="295031BF" w14:textId="77777777" w:rsidR="00891F2F" w:rsidRDefault="00891F2F" w:rsidP="00FD1C61">
      <w:pPr>
        <w:spacing w:line="480" w:lineRule="auto"/>
        <w:jc w:val="both"/>
        <w:rPr>
          <w:rFonts w:ascii="Courier New" w:hAnsi="Courier New" w:cs="Courier New"/>
          <w:sz w:val="24"/>
          <w:szCs w:val="24"/>
          <w:lang w:val="en-US"/>
        </w:rPr>
      </w:pPr>
    </w:p>
    <w:p w14:paraId="53EF745D" w14:textId="77777777" w:rsidR="00891F2F" w:rsidRDefault="00891F2F" w:rsidP="00FD1C61">
      <w:pPr>
        <w:spacing w:line="480" w:lineRule="auto"/>
        <w:jc w:val="both"/>
        <w:rPr>
          <w:rFonts w:ascii="Courier New" w:hAnsi="Courier New" w:cs="Courier New"/>
          <w:sz w:val="24"/>
          <w:szCs w:val="24"/>
          <w:lang w:val="en-US"/>
        </w:rPr>
      </w:pPr>
    </w:p>
    <w:p w14:paraId="65A2B289" w14:textId="77777777" w:rsidR="00904EC5" w:rsidRDefault="00904EC5"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Use Case for ELifeSure</w:t>
      </w:r>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70ACA34D">
            <wp:simplePos x="0" y="0"/>
            <wp:positionH relativeFrom="margin">
              <wp:posOffset>48787</wp:posOffset>
            </wp:positionH>
            <wp:positionV relativeFrom="paragraph">
              <wp:posOffset>3810</wp:posOffset>
            </wp:positionV>
            <wp:extent cx="5728627" cy="3222353"/>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 xml:space="preserve">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1A407F02"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Pr="00612F07">
        <w:rPr>
          <w:rFonts w:ascii="Courier New" w:hAnsi="Courier New" w:cs="Courier New"/>
          <w:sz w:val="24"/>
          <w:szCs w:val="24"/>
          <w:lang w:val="en-US"/>
        </w:rPr>
        <w:t xml:space="preserve">scored a bit lower at 3.44, and covering all tasks got 3.34. </w:t>
      </w:r>
      <w:r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6FE3B313"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287E913"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17C86C3B"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reliable the system is in different situations. It covers four areas</w:t>
      </w:r>
      <w:r w:rsidR="009E5C21">
        <w:rPr>
          <w:rFonts w:ascii="Courier New" w:hAnsi="Courier New" w:cs="Courier New"/>
          <w:sz w:val="24"/>
          <w:szCs w:val="24"/>
          <w:lang w:val="en-US"/>
        </w:rPr>
        <w:t xml:space="preserve"> which are</w:t>
      </w:r>
      <w:r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Pr="00E91061">
        <w:rPr>
          <w:rFonts w:ascii="Courier New" w:hAnsi="Courier New" w:cs="Courier New"/>
          <w:sz w:val="24"/>
          <w:szCs w:val="24"/>
          <w:lang w:val="en-US"/>
        </w:rPr>
        <w:t xml:space="preserve"> in </w:t>
      </w:r>
      <w:r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58FEFFF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t>
      </w:r>
      <w:r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53138F33" w:rsidR="009623EF" w:rsidRDefault="00064495" w:rsidP="008D0E7A">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2A8F60DC"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594C12AA" w:rsidR="00942188" w:rsidRDefault="00064495" w:rsidP="000D4D99">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w:t>
      </w:r>
      <w:r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2F898014"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3C64BE" w:rsidRPr="003C64BE">
        <w:rPr>
          <w:rFonts w:ascii="Courier New" w:hAnsi="Courier New" w:cs="Courier New"/>
          <w:sz w:val="24"/>
          <w:szCs w:val="24"/>
          <w:lang w:val="en-US"/>
        </w:rPr>
        <w:t>The table 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574459CF" w:rsidR="00DF4599" w:rsidRDefault="003C64BE" w:rsidP="000D4D99">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The table shows the results of the UTAUT evaluation in four areas</w:t>
      </w:r>
      <w:r w:rsidR="00650E1D">
        <w:rPr>
          <w:rFonts w:ascii="Courier New" w:hAnsi="Courier New" w:cs="Courier New"/>
          <w:sz w:val="24"/>
          <w:szCs w:val="24"/>
          <w:lang w:val="en-US"/>
        </w:rPr>
        <w:t xml:space="preserve"> which are</w:t>
      </w:r>
      <w:r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5090D6E7" w:rsidR="000D4D99" w:rsidRDefault="00EC12D0" w:rsidP="00641817">
      <w:pPr>
        <w:spacing w:after="0" w:line="480" w:lineRule="auto"/>
        <w:ind w:firstLine="720"/>
        <w:jc w:val="both"/>
        <w:rPr>
          <w:rFonts w:ascii="Courier New" w:hAnsi="Courier New" w:cs="Courier New"/>
          <w:sz w:val="24"/>
          <w:szCs w:val="24"/>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0DA510CA"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 summarize the research on the ELifeSure: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4F632E8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ers created ELifeSure that makes the process easier and more accessible. Researcher used an Agile development approach which allowed for updates and feedback from people involved. The system was designed to be easy to use, so both users and administrators could navigate it without trouble</w:t>
      </w:r>
      <w:r w:rsidR="001E2862" w:rsidRPr="001E2862">
        <w:rPr>
          <w:rFonts w:ascii="Courier New" w:hAnsi="Courier New" w:cs="Courier New"/>
          <w:sz w:val="24"/>
          <w:szCs w:val="24"/>
          <w:lang w:val="en-US"/>
        </w:rPr>
        <w:t>.</w:t>
      </w:r>
    </w:p>
    <w:p w14:paraId="2F0EB936" w14:textId="187DCCA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s. Using visual tools </w:t>
      </w:r>
      <w:r w:rsidRPr="00D53AD1">
        <w:rPr>
          <w:rFonts w:ascii="Courier New" w:hAnsi="Courier New" w:cs="Courier New"/>
          <w:sz w:val="24"/>
          <w:szCs w:val="24"/>
        </w:rPr>
        <w:lastRenderedPageBreak/>
        <w:t>like graphs and charts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2E500A5A"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The researchers have drawn several conclusions and observations during the development of the Recruitment System for Allianz PNB Life Insurance Inc. This system aims to enhance the efficiency of the recruitment process for various user roles, including administrators,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 Administrators have user-friendly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91A84FD"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s, enhancing communication.</w:t>
      </w:r>
    </w:p>
    <w:p w14:paraId="7EA1D370" w14:textId="096CCF0E"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lastRenderedPageBreak/>
        <w:t>6. Tools provided for agents facilitate the quick organization and review of applicants' forms, leading to increased efficiency in their work.</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r w:rsidR="00C26A4C">
        <w:rPr>
          <w:rFonts w:ascii="Courier New" w:hAnsi="Courier New" w:cs="Courier New"/>
          <w:sz w:val="24"/>
          <w:szCs w:val="24"/>
          <w:lang w:val="en-US"/>
        </w:rPr>
        <w:t>E</w:t>
      </w:r>
      <w:r w:rsidRPr="001E2862">
        <w:rPr>
          <w:rFonts w:ascii="Courier New" w:hAnsi="Courier New" w:cs="Courier New"/>
          <w:sz w:val="24"/>
          <w:szCs w:val="24"/>
          <w:lang w:val="en-US"/>
        </w:rPr>
        <w:t>LifeSur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r w:rsidR="00C26A4C">
        <w:rPr>
          <w:rFonts w:ascii="Courier New" w:hAnsi="Courier New" w:cs="Courier New"/>
          <w:sz w:val="24"/>
          <w:szCs w:val="24"/>
          <w:lang w:val="en-US"/>
        </w:rPr>
        <w:t>E</w:t>
      </w:r>
      <w:r w:rsidRPr="001E2862">
        <w:rPr>
          <w:rFonts w:ascii="Courier New" w:hAnsi="Courier New" w:cs="Courier New"/>
          <w:sz w:val="24"/>
          <w:szCs w:val="24"/>
          <w:lang w:val="en-US"/>
        </w:rPr>
        <w:t>LifeSur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35BFA15F" w14:textId="77777777" w:rsidR="003816CB" w:rsidRDefault="003816C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1"/>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D1EBF" w14:textId="77777777" w:rsidR="00DB5386" w:rsidRDefault="00DB5386" w:rsidP="005F4654">
      <w:pPr>
        <w:spacing w:after="0" w:line="240" w:lineRule="auto"/>
      </w:pPr>
      <w:r>
        <w:separator/>
      </w:r>
    </w:p>
  </w:endnote>
  <w:endnote w:type="continuationSeparator" w:id="0">
    <w:p w14:paraId="7A0C8B9E" w14:textId="77777777" w:rsidR="00DB5386" w:rsidRDefault="00DB5386"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422093" w14:textId="77777777" w:rsidR="00DB5386" w:rsidRDefault="00DB5386" w:rsidP="005F4654">
      <w:pPr>
        <w:spacing w:after="0" w:line="240" w:lineRule="auto"/>
      </w:pPr>
      <w:r>
        <w:separator/>
      </w:r>
    </w:p>
  </w:footnote>
  <w:footnote w:type="continuationSeparator" w:id="0">
    <w:p w14:paraId="2591D6D4" w14:textId="77777777" w:rsidR="00DB5386" w:rsidRDefault="00DB5386"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518"/>
    <w:rsid w:val="00031FD9"/>
    <w:rsid w:val="00036E45"/>
    <w:rsid w:val="00041EB7"/>
    <w:rsid w:val="00051AE0"/>
    <w:rsid w:val="00060D39"/>
    <w:rsid w:val="00062E62"/>
    <w:rsid w:val="00064495"/>
    <w:rsid w:val="00067631"/>
    <w:rsid w:val="0006770D"/>
    <w:rsid w:val="00067B00"/>
    <w:rsid w:val="00071FF5"/>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D0A5D"/>
    <w:rsid w:val="001D585D"/>
    <w:rsid w:val="001D5E46"/>
    <w:rsid w:val="001D6DD4"/>
    <w:rsid w:val="001E0CD4"/>
    <w:rsid w:val="001E2862"/>
    <w:rsid w:val="001E638B"/>
    <w:rsid w:val="001E6F2F"/>
    <w:rsid w:val="001F0ECE"/>
    <w:rsid w:val="001F16D5"/>
    <w:rsid w:val="001F1B2D"/>
    <w:rsid w:val="001F22B3"/>
    <w:rsid w:val="001F27DD"/>
    <w:rsid w:val="001F3523"/>
    <w:rsid w:val="001F6BA5"/>
    <w:rsid w:val="002016AF"/>
    <w:rsid w:val="0020246F"/>
    <w:rsid w:val="00203F10"/>
    <w:rsid w:val="00210B9D"/>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17402"/>
    <w:rsid w:val="00424D97"/>
    <w:rsid w:val="00431472"/>
    <w:rsid w:val="004320D7"/>
    <w:rsid w:val="00432CA2"/>
    <w:rsid w:val="00441861"/>
    <w:rsid w:val="00441912"/>
    <w:rsid w:val="00446708"/>
    <w:rsid w:val="00447477"/>
    <w:rsid w:val="00451B32"/>
    <w:rsid w:val="00451CCD"/>
    <w:rsid w:val="004547E4"/>
    <w:rsid w:val="00455B1E"/>
    <w:rsid w:val="004567F6"/>
    <w:rsid w:val="00457BAD"/>
    <w:rsid w:val="004779E8"/>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790"/>
    <w:rsid w:val="005906BF"/>
    <w:rsid w:val="00590E99"/>
    <w:rsid w:val="00592C9E"/>
    <w:rsid w:val="00592FE9"/>
    <w:rsid w:val="005949D7"/>
    <w:rsid w:val="005954DE"/>
    <w:rsid w:val="00597C00"/>
    <w:rsid w:val="005A68CA"/>
    <w:rsid w:val="005C0915"/>
    <w:rsid w:val="005C2F6C"/>
    <w:rsid w:val="005C78E5"/>
    <w:rsid w:val="005D0D92"/>
    <w:rsid w:val="005E08A1"/>
    <w:rsid w:val="005E1470"/>
    <w:rsid w:val="005F175A"/>
    <w:rsid w:val="005F285B"/>
    <w:rsid w:val="005F4654"/>
    <w:rsid w:val="006000AC"/>
    <w:rsid w:val="006052FA"/>
    <w:rsid w:val="0061220A"/>
    <w:rsid w:val="00612F07"/>
    <w:rsid w:val="00613F38"/>
    <w:rsid w:val="00615CB3"/>
    <w:rsid w:val="00616768"/>
    <w:rsid w:val="006178AB"/>
    <w:rsid w:val="00620466"/>
    <w:rsid w:val="00620B13"/>
    <w:rsid w:val="00625C08"/>
    <w:rsid w:val="00630B76"/>
    <w:rsid w:val="00633CE4"/>
    <w:rsid w:val="0063655D"/>
    <w:rsid w:val="00640D1A"/>
    <w:rsid w:val="0064176A"/>
    <w:rsid w:val="00641817"/>
    <w:rsid w:val="006430EB"/>
    <w:rsid w:val="00644E2A"/>
    <w:rsid w:val="0064643F"/>
    <w:rsid w:val="00646F4D"/>
    <w:rsid w:val="00650E1D"/>
    <w:rsid w:val="0065559B"/>
    <w:rsid w:val="006571B3"/>
    <w:rsid w:val="00662EEC"/>
    <w:rsid w:val="00663D07"/>
    <w:rsid w:val="006718EA"/>
    <w:rsid w:val="00672531"/>
    <w:rsid w:val="00673CA5"/>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223D"/>
    <w:rsid w:val="006D5F0C"/>
    <w:rsid w:val="006E57CC"/>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7498"/>
    <w:rsid w:val="007B1443"/>
    <w:rsid w:val="007B2606"/>
    <w:rsid w:val="007B338E"/>
    <w:rsid w:val="007B418D"/>
    <w:rsid w:val="007C6ACB"/>
    <w:rsid w:val="007C6FA0"/>
    <w:rsid w:val="007D24AE"/>
    <w:rsid w:val="007D31D1"/>
    <w:rsid w:val="007D5E2F"/>
    <w:rsid w:val="007D7115"/>
    <w:rsid w:val="007E3AEB"/>
    <w:rsid w:val="007E4458"/>
    <w:rsid w:val="007F0CB6"/>
    <w:rsid w:val="007F3A3D"/>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7597"/>
    <w:rsid w:val="00840EFB"/>
    <w:rsid w:val="008443B7"/>
    <w:rsid w:val="008447DF"/>
    <w:rsid w:val="0084754F"/>
    <w:rsid w:val="00851750"/>
    <w:rsid w:val="008574CE"/>
    <w:rsid w:val="008625C9"/>
    <w:rsid w:val="00862777"/>
    <w:rsid w:val="00865C3A"/>
    <w:rsid w:val="008662AA"/>
    <w:rsid w:val="008663DC"/>
    <w:rsid w:val="008702E3"/>
    <w:rsid w:val="00872BD1"/>
    <w:rsid w:val="00873CC7"/>
    <w:rsid w:val="008757BA"/>
    <w:rsid w:val="008844C5"/>
    <w:rsid w:val="00886B2D"/>
    <w:rsid w:val="00886BC5"/>
    <w:rsid w:val="00887D62"/>
    <w:rsid w:val="00891666"/>
    <w:rsid w:val="00891F2F"/>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A021ED"/>
    <w:rsid w:val="00A05E82"/>
    <w:rsid w:val="00A10423"/>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E2877"/>
    <w:rsid w:val="00AE46B9"/>
    <w:rsid w:val="00AE4DEB"/>
    <w:rsid w:val="00AE6322"/>
    <w:rsid w:val="00AF1E43"/>
    <w:rsid w:val="00AF61E0"/>
    <w:rsid w:val="00AF7F7C"/>
    <w:rsid w:val="00B02DC4"/>
    <w:rsid w:val="00B06A27"/>
    <w:rsid w:val="00B115D4"/>
    <w:rsid w:val="00B11B01"/>
    <w:rsid w:val="00B136F8"/>
    <w:rsid w:val="00B139C9"/>
    <w:rsid w:val="00B15370"/>
    <w:rsid w:val="00B1779A"/>
    <w:rsid w:val="00B407D4"/>
    <w:rsid w:val="00B41710"/>
    <w:rsid w:val="00B44A84"/>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370"/>
    <w:rsid w:val="00D46708"/>
    <w:rsid w:val="00D5057E"/>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31A8"/>
    <w:rsid w:val="00D966B5"/>
    <w:rsid w:val="00DA0B09"/>
    <w:rsid w:val="00DA2F20"/>
    <w:rsid w:val="00DB051D"/>
    <w:rsid w:val="00DB2DA4"/>
    <w:rsid w:val="00DB5386"/>
    <w:rsid w:val="00DC2EEA"/>
    <w:rsid w:val="00DC7D65"/>
    <w:rsid w:val="00DD355A"/>
    <w:rsid w:val="00DE1538"/>
    <w:rsid w:val="00DE2D53"/>
    <w:rsid w:val="00DE2F5A"/>
    <w:rsid w:val="00DE403F"/>
    <w:rsid w:val="00DF0004"/>
    <w:rsid w:val="00DF05CA"/>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C12D0"/>
    <w:rsid w:val="00EC1FA4"/>
    <w:rsid w:val="00EC37D8"/>
    <w:rsid w:val="00EC3F6D"/>
    <w:rsid w:val="00EC5F36"/>
    <w:rsid w:val="00EC5F69"/>
    <w:rsid w:val="00EC68BE"/>
    <w:rsid w:val="00ED176B"/>
    <w:rsid w:val="00ED1BF9"/>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612</TotalTime>
  <Pages>85</Pages>
  <Words>11447</Words>
  <Characters>65253</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87</cp:revision>
  <cp:lastPrinted>2024-04-15T23:03:00Z</cp:lastPrinted>
  <dcterms:created xsi:type="dcterms:W3CDTF">2023-12-23T10:17:00Z</dcterms:created>
  <dcterms:modified xsi:type="dcterms:W3CDTF">2024-11-0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